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1B7F8" w14:textId="33E28767" w:rsidR="00D24EA3" w:rsidRDefault="00D24EA3"/>
    <w:tbl>
      <w:tblPr>
        <w:tblStyle w:val="LiBang"/>
        <w:tblW w:w="16008" w:type="dxa"/>
        <w:tblInd w:w="-572" w:type="dxa"/>
        <w:tblLook w:val="04A0" w:firstRow="1" w:lastRow="0" w:firstColumn="1" w:lastColumn="0" w:noHBand="0" w:noVBand="1"/>
      </w:tblPr>
      <w:tblGrid>
        <w:gridCol w:w="5316"/>
        <w:gridCol w:w="5736"/>
        <w:gridCol w:w="4956"/>
      </w:tblGrid>
      <w:tr w:rsidR="00910C5D" w14:paraId="56CD2139" w14:textId="77777777" w:rsidTr="00910C5D">
        <w:tc>
          <w:tcPr>
            <w:tcW w:w="5316" w:type="dxa"/>
          </w:tcPr>
          <w:p w14:paraId="2712EA26" w14:textId="149258FC" w:rsidR="00910C5D" w:rsidRDefault="00910C5D">
            <w:r w:rsidRPr="00910C5D">
              <w:rPr>
                <w:noProof/>
              </w:rPr>
              <w:drawing>
                <wp:inline distT="0" distB="0" distL="0" distR="0" wp14:anchorId="4D6C8533" wp14:editId="573EE492">
                  <wp:extent cx="2692400" cy="1701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400" cy="170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1BAD8E78" w14:textId="4930B28C" w:rsidR="00910C5D" w:rsidRDefault="00910C5D">
            <w:r w:rsidRPr="00910C5D">
              <w:rPr>
                <w:noProof/>
              </w:rPr>
              <w:drawing>
                <wp:inline distT="0" distB="0" distL="0" distR="0" wp14:anchorId="5A166105" wp14:editId="2794DAEE">
                  <wp:extent cx="2425700" cy="1574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700" cy="157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6C3F6330" w14:textId="58F43FBC" w:rsidR="00910C5D" w:rsidRDefault="00910C5D">
            <w:r w:rsidRPr="00910C5D">
              <w:rPr>
                <w:noProof/>
              </w:rPr>
              <w:drawing>
                <wp:inline distT="0" distB="0" distL="0" distR="0" wp14:anchorId="2D3DFF3E" wp14:editId="3E75AF3C">
                  <wp:extent cx="2413000" cy="1612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0" cy="161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3F792F0F" w14:textId="77777777" w:rsidTr="00910C5D">
        <w:tc>
          <w:tcPr>
            <w:tcW w:w="5316" w:type="dxa"/>
          </w:tcPr>
          <w:p w14:paraId="16805A0E" w14:textId="214B20A6" w:rsidR="00910C5D" w:rsidRDefault="00910C5D">
            <w:r w:rsidRPr="00910C5D">
              <w:rPr>
                <w:noProof/>
              </w:rPr>
              <w:drawing>
                <wp:inline distT="0" distB="0" distL="0" distR="0" wp14:anchorId="5A304F47" wp14:editId="0A5E41DE">
                  <wp:extent cx="2844800" cy="4699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469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550B9676" w14:textId="27D773E2" w:rsidR="00910C5D" w:rsidRDefault="00910C5D">
            <w:r w:rsidRPr="00910C5D">
              <w:rPr>
                <w:noProof/>
              </w:rPr>
              <w:drawing>
                <wp:inline distT="0" distB="0" distL="0" distR="0" wp14:anchorId="0F85725B" wp14:editId="0D80CAF4">
                  <wp:extent cx="3505200" cy="44831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0" cy="448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389822BB" w14:textId="27ED23F5" w:rsidR="00910C5D" w:rsidRDefault="00910C5D">
            <w:r w:rsidRPr="00910C5D">
              <w:rPr>
                <w:noProof/>
              </w:rPr>
              <w:drawing>
                <wp:inline distT="0" distB="0" distL="0" distR="0" wp14:anchorId="4F89387B" wp14:editId="5E48B5A7">
                  <wp:extent cx="3009900" cy="4749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9900" cy="474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3072D595" w14:textId="77777777" w:rsidTr="00910C5D">
        <w:tc>
          <w:tcPr>
            <w:tcW w:w="5316" w:type="dxa"/>
          </w:tcPr>
          <w:p w14:paraId="270F2519" w14:textId="67B345B7" w:rsidR="00910C5D" w:rsidRDefault="00910C5D">
            <w:r w:rsidRPr="00910C5D">
              <w:rPr>
                <w:noProof/>
              </w:rPr>
              <w:lastRenderedPageBreak/>
              <w:drawing>
                <wp:inline distT="0" distB="0" distL="0" distR="0" wp14:anchorId="638663FB" wp14:editId="35B6809B">
                  <wp:extent cx="3238500" cy="28448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28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0B0EF0F9" w14:textId="3E0A92D4" w:rsidR="00910C5D" w:rsidRDefault="00910C5D">
            <w:r w:rsidRPr="00910C5D">
              <w:rPr>
                <w:noProof/>
              </w:rPr>
              <w:drawing>
                <wp:inline distT="0" distB="0" distL="0" distR="0" wp14:anchorId="36AFAF86" wp14:editId="0CED7FB9">
                  <wp:extent cx="2476500" cy="26162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261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573F3F78" w14:textId="3A6BA22A" w:rsidR="00910C5D" w:rsidRDefault="00910C5D">
            <w:r w:rsidRPr="00910C5D">
              <w:rPr>
                <w:noProof/>
              </w:rPr>
              <w:drawing>
                <wp:inline distT="0" distB="0" distL="0" distR="0" wp14:anchorId="4E38E5EC" wp14:editId="77D95F34">
                  <wp:extent cx="2628900" cy="2667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15F8CCDC" w14:textId="77777777" w:rsidTr="00910C5D">
        <w:tc>
          <w:tcPr>
            <w:tcW w:w="5316" w:type="dxa"/>
          </w:tcPr>
          <w:p w14:paraId="407879B0" w14:textId="3E551A72" w:rsidR="00910C5D" w:rsidRDefault="00910C5D">
            <w:r w:rsidRPr="00910C5D">
              <w:rPr>
                <w:noProof/>
              </w:rPr>
              <w:drawing>
                <wp:inline distT="0" distB="0" distL="0" distR="0" wp14:anchorId="61E4648C" wp14:editId="11F24699">
                  <wp:extent cx="3048000" cy="26797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267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68E1367E" w14:textId="00DDFF81" w:rsidR="00910C5D" w:rsidRDefault="00910C5D">
            <w:r w:rsidRPr="00910C5D">
              <w:rPr>
                <w:noProof/>
              </w:rPr>
              <w:drawing>
                <wp:inline distT="0" distB="0" distL="0" distR="0" wp14:anchorId="5F9FB5E7" wp14:editId="0D12480C">
                  <wp:extent cx="3390900" cy="31877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318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22F46CA5" w14:textId="2D6DDEAC" w:rsidR="00910C5D" w:rsidRDefault="00910C5D">
            <w:r w:rsidRPr="00910C5D">
              <w:rPr>
                <w:noProof/>
              </w:rPr>
              <w:drawing>
                <wp:inline distT="0" distB="0" distL="0" distR="0" wp14:anchorId="6B043D68" wp14:editId="1CB49F37">
                  <wp:extent cx="2844800" cy="3987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398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15BABF" w14:textId="77777777" w:rsidR="00910C5D" w:rsidRDefault="00910C5D" w:rsidP="007E4F22"/>
    <w:sectPr w:rsidR="00910C5D" w:rsidSect="00910C5D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jQDAkNTI1NTEyUdpeDU4uLM/DyQAsNaABCLUB0sAAAA"/>
  </w:docVars>
  <w:rsids>
    <w:rsidRoot w:val="00910C5D"/>
    <w:rsid w:val="005519DF"/>
    <w:rsid w:val="00575004"/>
    <w:rsid w:val="00686506"/>
    <w:rsid w:val="007E4F22"/>
    <w:rsid w:val="00910C5D"/>
    <w:rsid w:val="00D24EA3"/>
    <w:rsid w:val="00EA3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89920"/>
  <w15:chartTrackingRefBased/>
  <w15:docId w15:val="{912E46D1-6B05-DC4E-97C9-3004AB770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910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ường Nguyên Quốc</dc:creator>
  <cp:keywords/>
  <dc:description/>
  <cp:lastModifiedBy>Office 365</cp:lastModifiedBy>
  <cp:revision>2</cp:revision>
  <dcterms:created xsi:type="dcterms:W3CDTF">2021-03-21T22:34:00Z</dcterms:created>
  <dcterms:modified xsi:type="dcterms:W3CDTF">2021-03-21T22:34:00Z</dcterms:modified>
</cp:coreProperties>
</file>